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95BB0B" w14:textId="6D090C6E" w:rsidR="00F32845" w:rsidRDefault="00107073" w:rsidP="001C300F">
      <w:pPr>
        <w:pStyle w:val="ListParagraph"/>
        <w:numPr>
          <w:ilvl w:val="0"/>
          <w:numId w:val="1"/>
        </w:numPr>
      </w:pPr>
      <w:bookmarkStart w:id="0" w:name="_GoBack"/>
      <w:bookmarkEnd w:id="0"/>
      <w:r>
        <w:t xml:space="preserve">Git and </w:t>
      </w:r>
      <w:proofErr w:type="spellStart"/>
      <w:r>
        <w:t>Github</w:t>
      </w:r>
      <w:proofErr w:type="spellEnd"/>
    </w:p>
    <w:p w14:paraId="0F2EB6D3" w14:textId="02AABBFA" w:rsidR="00107073" w:rsidRDefault="007A69CD" w:rsidP="001C300F">
      <w:pPr>
        <w:pStyle w:val="ListParagraph"/>
        <w:numPr>
          <w:ilvl w:val="0"/>
          <w:numId w:val="1"/>
        </w:numPr>
      </w:pPr>
      <w:proofErr w:type="gramStart"/>
      <w:r>
        <w:t>Clear :</w:t>
      </w:r>
      <w:proofErr w:type="gramEnd"/>
      <w:r>
        <w:t>- To clear the data</w:t>
      </w:r>
    </w:p>
    <w:p w14:paraId="6AFA29EE" w14:textId="4835ED44" w:rsidR="00CC336C" w:rsidRDefault="00CC336C" w:rsidP="001C300F">
      <w:pPr>
        <w:pStyle w:val="ListParagraph"/>
        <w:numPr>
          <w:ilvl w:val="0"/>
          <w:numId w:val="1"/>
        </w:numPr>
      </w:pPr>
      <w:r>
        <w:t>Git –</w:t>
      </w:r>
      <w:proofErr w:type="gramStart"/>
      <w:r>
        <w:t xml:space="preserve">version </w:t>
      </w:r>
      <w:r w:rsidR="00924F53">
        <w:t>:</w:t>
      </w:r>
      <w:proofErr w:type="gramEnd"/>
      <w:r w:rsidR="00924F53">
        <w:t xml:space="preserve">: to check the version </w:t>
      </w:r>
    </w:p>
    <w:p w14:paraId="57DC2D82" w14:textId="0EE99911" w:rsidR="00924F53" w:rsidRDefault="00924F53" w:rsidP="001C300F">
      <w:pPr>
        <w:pStyle w:val="ListParagraph"/>
        <w:numPr>
          <w:ilvl w:val="0"/>
          <w:numId w:val="1"/>
        </w:numPr>
      </w:pPr>
      <w:r>
        <w:t>Git –help</w:t>
      </w:r>
    </w:p>
    <w:p w14:paraId="5AF4DC43" w14:textId="7923A0C4" w:rsidR="001C300F" w:rsidRDefault="00924F53" w:rsidP="001C300F">
      <w:pPr>
        <w:pStyle w:val="ListParagraph"/>
        <w:numPr>
          <w:ilvl w:val="0"/>
          <w:numId w:val="1"/>
        </w:numPr>
      </w:pPr>
      <w:r>
        <w:t xml:space="preserve">Git help </w:t>
      </w:r>
      <w:r w:rsidR="0012345B">
        <w:t xml:space="preserve">then </w:t>
      </w:r>
      <w:proofErr w:type="spellStart"/>
      <w:r w:rsidR="0012345B">
        <w:t>cmd</w:t>
      </w:r>
      <w:proofErr w:type="spellEnd"/>
      <w:r w:rsidR="0012345B">
        <w:t xml:space="preserve"> you need </w:t>
      </w:r>
      <w:r w:rsidR="007930D7">
        <w:t xml:space="preserve">to get an help for </w:t>
      </w:r>
      <w:proofErr w:type="spellStart"/>
      <w:proofErr w:type="gramStart"/>
      <w:r w:rsidR="007930D7">
        <w:t>eg</w:t>
      </w:r>
      <w:proofErr w:type="spellEnd"/>
      <w:r w:rsidR="007930D7">
        <w:t xml:space="preserve">  (</w:t>
      </w:r>
      <w:proofErr w:type="gramEnd"/>
      <w:r w:rsidR="007930D7">
        <w:t xml:space="preserve">get help </w:t>
      </w:r>
      <w:proofErr w:type="spellStart"/>
      <w:r w:rsidR="007930D7">
        <w:t>init</w:t>
      </w:r>
      <w:proofErr w:type="spellEnd"/>
      <w:r w:rsidR="007930D7">
        <w:t>)</w:t>
      </w:r>
    </w:p>
    <w:p w14:paraId="66DB8925" w14:textId="50DE14E9" w:rsidR="001C300F" w:rsidRDefault="00BE2BC3" w:rsidP="001C300F">
      <w:pPr>
        <w:pStyle w:val="ListParagraph"/>
        <w:numPr>
          <w:ilvl w:val="0"/>
          <w:numId w:val="1"/>
        </w:numPr>
      </w:pPr>
      <w:r>
        <w:t>Git config –global user.name “DC”</w:t>
      </w:r>
    </w:p>
    <w:p w14:paraId="72D50988" w14:textId="7A3448C2" w:rsidR="00BE2BC3" w:rsidRDefault="005660F8" w:rsidP="005660F8">
      <w:pPr>
        <w:pStyle w:val="ListParagraph"/>
        <w:numPr>
          <w:ilvl w:val="0"/>
          <w:numId w:val="1"/>
        </w:numPr>
      </w:pPr>
      <w:r>
        <w:t xml:space="preserve">Git config –global </w:t>
      </w:r>
      <w:proofErr w:type="spellStart"/>
      <w:proofErr w:type="gramStart"/>
      <w:r>
        <w:t>user.email</w:t>
      </w:r>
      <w:proofErr w:type="spellEnd"/>
      <w:proofErr w:type="gramEnd"/>
      <w:r>
        <w:t xml:space="preserve"> “fargonmer96@gmail.com”</w:t>
      </w:r>
    </w:p>
    <w:p w14:paraId="42D8240D" w14:textId="782CBFC8" w:rsidR="00A87721" w:rsidRDefault="00845841" w:rsidP="005660F8">
      <w:pPr>
        <w:pStyle w:val="ListParagraph"/>
        <w:numPr>
          <w:ilvl w:val="0"/>
          <w:numId w:val="1"/>
        </w:numPr>
      </w:pPr>
      <w:r>
        <w:t>Favorite Text Editor</w:t>
      </w:r>
    </w:p>
    <w:p w14:paraId="2845BA3A" w14:textId="32E4C48A" w:rsidR="005660F8" w:rsidRDefault="0067013F" w:rsidP="00AD2A55">
      <w:pPr>
        <w:pStyle w:val="ListParagraph"/>
        <w:numPr>
          <w:ilvl w:val="1"/>
          <w:numId w:val="1"/>
        </w:numPr>
      </w:pPr>
      <w:r>
        <w:t xml:space="preserve">Git config –global </w:t>
      </w:r>
      <w:proofErr w:type="spellStart"/>
      <w:proofErr w:type="gramStart"/>
      <w:r>
        <w:t>core.editor</w:t>
      </w:r>
      <w:proofErr w:type="spellEnd"/>
      <w:proofErr w:type="gramEnd"/>
      <w:r>
        <w:t xml:space="preserve"> “notepad”</w:t>
      </w:r>
    </w:p>
    <w:p w14:paraId="0D54AFD6" w14:textId="095E7966" w:rsidR="00863FE3" w:rsidRDefault="00863FE3" w:rsidP="00AD2A55">
      <w:pPr>
        <w:pStyle w:val="ListParagraph"/>
        <w:numPr>
          <w:ilvl w:val="2"/>
          <w:numId w:val="1"/>
        </w:numPr>
      </w:pPr>
      <w:r>
        <w:t xml:space="preserve">Notepad </w:t>
      </w:r>
      <w:r w:rsidR="00145D03">
        <w:t>test.txt</w:t>
      </w:r>
    </w:p>
    <w:p w14:paraId="0863E578" w14:textId="5C1D4DA8" w:rsidR="00145D03" w:rsidRDefault="00BE66ED" w:rsidP="00AD2A55">
      <w:pPr>
        <w:pStyle w:val="ListParagraph"/>
        <w:numPr>
          <w:ilvl w:val="1"/>
          <w:numId w:val="1"/>
        </w:numPr>
      </w:pPr>
      <w:r>
        <w:t xml:space="preserve">Start notepad++ test1.txt </w:t>
      </w:r>
      <w:r w:rsidR="00D03D80">
        <w:tab/>
      </w:r>
    </w:p>
    <w:p w14:paraId="6B38FF1E" w14:textId="3FC64E75" w:rsidR="006A7C78" w:rsidRDefault="000129E7" w:rsidP="00AD2A55">
      <w:pPr>
        <w:pStyle w:val="ListParagraph"/>
        <w:numPr>
          <w:ilvl w:val="1"/>
          <w:numId w:val="1"/>
        </w:numPr>
      </w:pPr>
      <w:r>
        <w:t xml:space="preserve">Git config –global </w:t>
      </w:r>
      <w:proofErr w:type="spellStart"/>
      <w:proofErr w:type="gramStart"/>
      <w:r>
        <w:t>core.editor</w:t>
      </w:r>
      <w:proofErr w:type="spellEnd"/>
      <w:proofErr w:type="gramEnd"/>
      <w:r>
        <w:t xml:space="preserve"> “Atom”</w:t>
      </w:r>
    </w:p>
    <w:p w14:paraId="35BCB9D8" w14:textId="3DDFA173" w:rsidR="000129E7" w:rsidRDefault="000129E7" w:rsidP="000129E7">
      <w:pPr>
        <w:pStyle w:val="ListParagraph"/>
        <w:numPr>
          <w:ilvl w:val="2"/>
          <w:numId w:val="1"/>
        </w:numPr>
      </w:pPr>
      <w:r>
        <w:t>Atom test2.txt</w:t>
      </w:r>
    </w:p>
    <w:p w14:paraId="47418115" w14:textId="29633154" w:rsidR="00DB7F81" w:rsidRDefault="00CB3048" w:rsidP="00DB7F81">
      <w:pPr>
        <w:pStyle w:val="ListParagraph"/>
        <w:numPr>
          <w:ilvl w:val="0"/>
          <w:numId w:val="1"/>
        </w:numPr>
      </w:pPr>
      <w:r>
        <w:t xml:space="preserve">Git config –list (it displays all the </w:t>
      </w:r>
      <w:r w:rsidR="00BF18B1">
        <w:t xml:space="preserve">username, email, editors which we </w:t>
      </w:r>
      <w:proofErr w:type="spellStart"/>
      <w:proofErr w:type="gramStart"/>
      <w:r w:rsidR="00BF18B1">
        <w:t>setup</w:t>
      </w:r>
      <w:r w:rsidR="00B50B7E">
        <w:t>ed</w:t>
      </w:r>
      <w:proofErr w:type="spellEnd"/>
      <w:r w:rsidR="00B50B7E">
        <w:t xml:space="preserve"> </w:t>
      </w:r>
      <w:r w:rsidR="00BF18B1">
        <w:t xml:space="preserve"> earlier</w:t>
      </w:r>
      <w:proofErr w:type="gramEnd"/>
    </w:p>
    <w:p w14:paraId="5D68399B" w14:textId="5BB33EA8" w:rsidR="00A248AF" w:rsidRDefault="000E3AE0" w:rsidP="005E4702">
      <w:pPr>
        <w:pStyle w:val="ListParagraph"/>
      </w:pPr>
      <w:r>
        <w:rPr>
          <w:noProof/>
        </w:rPr>
        <w:drawing>
          <wp:inline distT="0" distB="0" distL="0" distR="0" wp14:anchorId="3FB072F5" wp14:editId="071F1CB3">
            <wp:extent cx="4922520" cy="28270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788C1" w14:textId="26AD7859" w:rsidR="002E4DD0" w:rsidRDefault="002E4DD0" w:rsidP="001C7DA3">
      <w:pPr>
        <w:pStyle w:val="ListParagraph"/>
      </w:pPr>
    </w:p>
    <w:p w14:paraId="67EEC493" w14:textId="1839CACF" w:rsidR="001C7DA3" w:rsidRDefault="001C7DA3" w:rsidP="001C7DA3">
      <w:pPr>
        <w:pStyle w:val="ListParagraph"/>
        <w:jc w:val="center"/>
        <w:rPr>
          <w:b/>
          <w:bCs/>
        </w:rPr>
      </w:pPr>
      <w:r w:rsidRPr="001C7DA3">
        <w:rPr>
          <w:b/>
          <w:bCs/>
        </w:rPr>
        <w:t>Basic Commands</w:t>
      </w:r>
    </w:p>
    <w:p w14:paraId="7C26308D" w14:textId="7FD23DA1" w:rsidR="005549F9" w:rsidRPr="00533CF9" w:rsidRDefault="00E91651" w:rsidP="00E91651">
      <w:pPr>
        <w:pStyle w:val="ListParagraph"/>
        <w:numPr>
          <w:ilvl w:val="0"/>
          <w:numId w:val="3"/>
        </w:numPr>
      </w:pPr>
      <w:r w:rsidRPr="00533CF9">
        <w:t xml:space="preserve">I created this on </w:t>
      </w:r>
      <w:proofErr w:type="spellStart"/>
      <w:r w:rsidRPr="00533CF9">
        <w:t>github</w:t>
      </w:r>
      <w:proofErr w:type="spellEnd"/>
    </w:p>
    <w:p w14:paraId="0190A854" w14:textId="1FB5E94D" w:rsidR="001C7DA3" w:rsidRPr="00CD1C0B" w:rsidRDefault="00240F23" w:rsidP="008E6C0C">
      <w:pPr>
        <w:pStyle w:val="ListParagraph"/>
        <w:numPr>
          <w:ilvl w:val="0"/>
          <w:numId w:val="3"/>
        </w:numPr>
        <w:rPr>
          <w:b/>
          <w:bCs/>
        </w:rPr>
      </w:pPr>
      <w:proofErr w:type="spellStart"/>
      <w:r>
        <w:t>Mkdir</w:t>
      </w:r>
      <w:proofErr w:type="spellEnd"/>
      <w:r>
        <w:t xml:space="preserve"> shop (Make </w:t>
      </w:r>
      <w:proofErr w:type="gramStart"/>
      <w:r w:rsidR="00CD1C0B">
        <w:t xml:space="preserve">a  </w:t>
      </w:r>
      <w:r>
        <w:t>directory</w:t>
      </w:r>
      <w:proofErr w:type="gramEnd"/>
      <w:r>
        <w:t>)</w:t>
      </w:r>
    </w:p>
    <w:p w14:paraId="20C3F7E1" w14:textId="1D23706C" w:rsidR="00CD1C0B" w:rsidRPr="00CD1C0B" w:rsidRDefault="00CD1C0B" w:rsidP="008E6C0C">
      <w:pPr>
        <w:pStyle w:val="ListParagraph"/>
        <w:numPr>
          <w:ilvl w:val="0"/>
          <w:numId w:val="3"/>
        </w:numPr>
        <w:rPr>
          <w:b/>
          <w:bCs/>
        </w:rPr>
      </w:pPr>
      <w:r>
        <w:t>Cd shop (change the directory)</w:t>
      </w:r>
    </w:p>
    <w:p w14:paraId="54F29E0F" w14:textId="41C47A30" w:rsidR="00B35A3C" w:rsidRPr="00B8185E" w:rsidRDefault="00C17295" w:rsidP="00B8185E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Git </w:t>
      </w:r>
      <w:proofErr w:type="spellStart"/>
      <w:r>
        <w:t>init</w:t>
      </w:r>
      <w:proofErr w:type="spellEnd"/>
      <w:r>
        <w:t xml:space="preserve"> (</w:t>
      </w:r>
      <w:r w:rsidR="00093A28">
        <w:t>Track this directory</w:t>
      </w:r>
      <w:r>
        <w:t xml:space="preserve"> which you </w:t>
      </w:r>
      <w:proofErr w:type="gramStart"/>
      <w:r>
        <w:t>created )</w:t>
      </w:r>
      <w:proofErr w:type="gramEnd"/>
      <w:r w:rsidR="003A2B3D">
        <w:t xml:space="preserve"> </w:t>
      </w:r>
      <w:r w:rsidR="0035332E">
        <w:t>This will initia</w:t>
      </w:r>
      <w:r w:rsidR="00B35A3C">
        <w:t>lize the empty git repository</w:t>
      </w:r>
      <w:r w:rsidR="00B8185E">
        <w:t>. We can track all the changes which we make from now in this dir.</w:t>
      </w:r>
    </w:p>
    <w:p w14:paraId="29904DEB" w14:textId="7BEF8431" w:rsidR="00B8185E" w:rsidRPr="005549F9" w:rsidRDefault="00474A4A" w:rsidP="00B8185E">
      <w:pPr>
        <w:pStyle w:val="ListParagraph"/>
        <w:numPr>
          <w:ilvl w:val="0"/>
          <w:numId w:val="3"/>
        </w:numPr>
        <w:rPr>
          <w:b/>
          <w:bCs/>
        </w:rPr>
      </w:pPr>
      <w:r>
        <w:t>Cd</w:t>
      </w:r>
      <w:proofErr w:type="gramStart"/>
      <w:r>
        <w:t xml:space="preserve"> ..</w:t>
      </w:r>
      <w:proofErr w:type="gramEnd"/>
      <w:r>
        <w:t xml:space="preserve"> to go </w:t>
      </w:r>
      <w:proofErr w:type="gramStart"/>
      <w:r>
        <w:t>b</w:t>
      </w:r>
      <w:r w:rsidR="005549F9">
        <w:t xml:space="preserve">ack </w:t>
      </w:r>
      <w:r w:rsidR="00666B94">
        <w:t xml:space="preserve"> cd</w:t>
      </w:r>
      <w:proofErr w:type="gramEnd"/>
      <w:r w:rsidR="00666B94">
        <w:t xml:space="preserve"> shop</w:t>
      </w:r>
    </w:p>
    <w:p w14:paraId="5585C1ED" w14:textId="2CF4043D" w:rsidR="00DD1CAD" w:rsidRDefault="00AE132E" w:rsidP="0087295E">
      <w:pPr>
        <w:pStyle w:val="ListParagraph"/>
        <w:numPr>
          <w:ilvl w:val="0"/>
          <w:numId w:val="3"/>
        </w:numPr>
      </w:pPr>
      <w:proofErr w:type="gramStart"/>
      <w:r w:rsidRPr="00AE132E">
        <w:t>ls -A</w:t>
      </w:r>
      <w:proofErr w:type="gramEnd"/>
      <w:r w:rsidR="005E4702"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5B3E468" wp14:editId="605555E3">
                <wp:simplePos x="0" y="0"/>
                <wp:positionH relativeFrom="column">
                  <wp:posOffset>3508080</wp:posOffset>
                </wp:positionH>
                <wp:positionV relativeFrom="paragraph">
                  <wp:posOffset>317515</wp:posOffset>
                </wp:positionV>
                <wp:extent cx="360" cy="360"/>
                <wp:effectExtent l="38100" t="38100" r="57150" b="5715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23F27F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275.55pt;margin-top:24.3pt;width:1.4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">
                <v:imagedata r:id="rId7" o:title=""/>
              </v:shape>
            </w:pict>
          </mc:Fallback>
        </mc:AlternateContent>
      </w:r>
      <w:r w:rsidR="0014297C"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BCE2D59" wp14:editId="3A61ED1C">
                <wp:simplePos x="0" y="0"/>
                <wp:positionH relativeFrom="column">
                  <wp:posOffset>2995080</wp:posOffset>
                </wp:positionH>
                <wp:positionV relativeFrom="paragraph">
                  <wp:posOffset>1509185</wp:posOffset>
                </wp:positionV>
                <wp:extent cx="45360" cy="26640"/>
                <wp:effectExtent l="38100" t="38100" r="50165" b="5016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45360" cy="2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60241E" id="Ink 1" o:spid="_x0000_s1026" type="#_x0000_t75" style="position:absolute;margin-left:235.15pt;margin-top:118.15pt;width:4.95pt;height: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">
                <v:imagedata r:id="rId9" o:title=""/>
              </v:shape>
            </w:pict>
          </mc:Fallback>
        </mc:AlternateContent>
      </w:r>
      <w:r>
        <w:t xml:space="preserve"> </w:t>
      </w:r>
      <w:r w:rsidR="00DD1CAD">
        <w:t xml:space="preserve"> we can see that git directory</w:t>
      </w:r>
    </w:p>
    <w:p w14:paraId="285366FD" w14:textId="395974A9" w:rsidR="00764F41" w:rsidRDefault="00764F41" w:rsidP="00764F41">
      <w:pPr>
        <w:pStyle w:val="ListParagraph"/>
        <w:numPr>
          <w:ilvl w:val="1"/>
          <w:numId w:val="3"/>
        </w:numPr>
      </w:pPr>
      <w:proofErr w:type="gramStart"/>
      <w:r>
        <w:t>cd .git</w:t>
      </w:r>
      <w:proofErr w:type="gramEnd"/>
      <w:r>
        <w:t xml:space="preserve"> </w:t>
      </w:r>
    </w:p>
    <w:p w14:paraId="37DD5AD3" w14:textId="4E539DD5" w:rsidR="00764F41" w:rsidRDefault="00764F41" w:rsidP="00764F41">
      <w:pPr>
        <w:pStyle w:val="ListParagraph"/>
        <w:numPr>
          <w:ilvl w:val="1"/>
          <w:numId w:val="3"/>
        </w:numPr>
      </w:pPr>
      <w:r>
        <w:t>ls -</w:t>
      </w:r>
      <w:proofErr w:type="gramStart"/>
      <w:r>
        <w:t>A</w:t>
      </w:r>
      <w:r w:rsidR="00DE0813">
        <w:t xml:space="preserve"> </w:t>
      </w:r>
      <w:r w:rsidR="002E6537">
        <w:t xml:space="preserve"> Number</w:t>
      </w:r>
      <w:proofErr w:type="gramEnd"/>
      <w:r w:rsidR="002E6537">
        <w:t xml:space="preserve"> of items git placed in this dir.</w:t>
      </w:r>
    </w:p>
    <w:p w14:paraId="78DACB25" w14:textId="7FFFCE77" w:rsidR="00E71D4D" w:rsidRDefault="005D4661" w:rsidP="00155BB6">
      <w:pPr>
        <w:pStyle w:val="ListParagraph"/>
        <w:numPr>
          <w:ilvl w:val="0"/>
          <w:numId w:val="3"/>
        </w:numPr>
      </w:pPr>
      <w:r>
        <w:t>t</w:t>
      </w:r>
      <w:r w:rsidR="00155BB6">
        <w:t>ouch li</w:t>
      </w:r>
      <w:r>
        <w:t>sts.txt</w:t>
      </w:r>
      <w:r w:rsidR="00A006DB">
        <w:t xml:space="preserve"> </w:t>
      </w:r>
      <w:r w:rsidR="00B46767">
        <w:t>[ it creates the text file</w:t>
      </w:r>
      <w:r w:rsidR="00B12BCB">
        <w:t>]</w:t>
      </w:r>
    </w:p>
    <w:p w14:paraId="13A098C7" w14:textId="660F1E0F" w:rsidR="00B12BCB" w:rsidRDefault="00B12BCB" w:rsidP="00155BB6">
      <w:pPr>
        <w:pStyle w:val="ListParagraph"/>
        <w:numPr>
          <w:ilvl w:val="0"/>
          <w:numId w:val="3"/>
        </w:numPr>
      </w:pPr>
      <w:r>
        <w:t>ls</w:t>
      </w:r>
    </w:p>
    <w:p w14:paraId="6D0112D8" w14:textId="249C0CBF" w:rsidR="00B12BCB" w:rsidRDefault="0071335D" w:rsidP="00155BB6">
      <w:pPr>
        <w:pStyle w:val="ListParagraph"/>
        <w:numPr>
          <w:ilvl w:val="0"/>
          <w:numId w:val="3"/>
        </w:numPr>
      </w:pPr>
      <w:r>
        <w:t>git status [ to check the s</w:t>
      </w:r>
      <w:r w:rsidR="00D56740">
        <w:t>tat</w:t>
      </w:r>
      <w:r>
        <w:t>us of the text file which we created]</w:t>
      </w:r>
    </w:p>
    <w:p w14:paraId="11A1B443" w14:textId="2A665069" w:rsidR="00377D56" w:rsidRDefault="008F720A" w:rsidP="00155BB6">
      <w:pPr>
        <w:pStyle w:val="ListParagraph"/>
        <w:numPr>
          <w:ilvl w:val="0"/>
          <w:numId w:val="3"/>
        </w:numPr>
      </w:pPr>
      <w:r>
        <w:t>git add list.txt [</w:t>
      </w:r>
      <w:r w:rsidR="00F82EEE">
        <w:t xml:space="preserve">Tells git to start tracking this </w:t>
      </w:r>
      <w:proofErr w:type="gramStart"/>
      <w:r w:rsidR="00F82EEE">
        <w:t>particular file</w:t>
      </w:r>
      <w:proofErr w:type="gramEnd"/>
      <w:r w:rsidR="00F82EEE">
        <w:t>]</w:t>
      </w:r>
      <w:r w:rsidR="002207CF">
        <w:t xml:space="preserve"> this is called staging </w:t>
      </w:r>
    </w:p>
    <w:p w14:paraId="5A1C5C97" w14:textId="760F002C" w:rsidR="00F82EEE" w:rsidRDefault="00FC7B3C" w:rsidP="00155BB6">
      <w:pPr>
        <w:pStyle w:val="ListParagraph"/>
        <w:numPr>
          <w:ilvl w:val="0"/>
          <w:numId w:val="3"/>
        </w:numPr>
      </w:pPr>
      <w:r>
        <w:lastRenderedPageBreak/>
        <w:t xml:space="preserve">we need to commit this file </w:t>
      </w:r>
    </w:p>
    <w:p w14:paraId="38868994" w14:textId="19DC5B21" w:rsidR="00FC7B3C" w:rsidRDefault="00227EEC" w:rsidP="00155BB6">
      <w:pPr>
        <w:pStyle w:val="ListParagraph"/>
        <w:numPr>
          <w:ilvl w:val="0"/>
          <w:numId w:val="3"/>
        </w:numPr>
      </w:pPr>
      <w:r>
        <w:t xml:space="preserve">git log </w:t>
      </w:r>
      <w:r w:rsidR="00031C90">
        <w:t xml:space="preserve">[ tells us the history </w:t>
      </w:r>
      <w:proofErr w:type="gramStart"/>
      <w:r w:rsidR="00031C90">
        <w:t>of  commits</w:t>
      </w:r>
      <w:proofErr w:type="gramEnd"/>
      <w:r w:rsidR="00031C90">
        <w:t xml:space="preserve"> for this file]</w:t>
      </w:r>
    </w:p>
    <w:p w14:paraId="35A0CEFD" w14:textId="1FF6BB7E" w:rsidR="00031C90" w:rsidRDefault="00E82DEF" w:rsidP="00E82DEF">
      <w:pPr>
        <w:ind w:left="1440"/>
      </w:pPr>
      <w:r>
        <w:rPr>
          <w:noProof/>
        </w:rPr>
        <w:drawing>
          <wp:inline distT="0" distB="0" distL="0" distR="0" wp14:anchorId="6DAB235E" wp14:editId="4E2A2D08">
            <wp:extent cx="5943600" cy="59563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5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3903D" w14:textId="1E17F66C" w:rsidR="00CA6D44" w:rsidRDefault="00CA6D44" w:rsidP="00E82DEF">
      <w:pPr>
        <w:ind w:left="1440"/>
      </w:pPr>
      <w:r>
        <w:rPr>
          <w:noProof/>
        </w:rPr>
        <w:lastRenderedPageBreak/>
        <w:drawing>
          <wp:inline distT="0" distB="0" distL="0" distR="0" wp14:anchorId="4B76B720" wp14:editId="3C2622F5">
            <wp:extent cx="5943600" cy="53581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54E20" w14:textId="77777777" w:rsidR="00CA6D44" w:rsidRDefault="00CA6D44" w:rsidP="00E82DEF">
      <w:pPr>
        <w:ind w:left="1440"/>
      </w:pPr>
    </w:p>
    <w:sectPr w:rsidR="00CA6D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D1148A"/>
    <w:multiLevelType w:val="hybridMultilevel"/>
    <w:tmpl w:val="B0D45E06"/>
    <w:lvl w:ilvl="0" w:tplc="DB1C57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A3A109C"/>
    <w:multiLevelType w:val="hybridMultilevel"/>
    <w:tmpl w:val="4328AC88"/>
    <w:lvl w:ilvl="0" w:tplc="7A5222E6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EB12DA6"/>
    <w:multiLevelType w:val="hybridMultilevel"/>
    <w:tmpl w:val="F4C833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MDMwMbQ0MDcyNjNT0lEKTi0uzszPAykwqgUAKzmMbiwAAAA="/>
  </w:docVars>
  <w:rsids>
    <w:rsidRoot w:val="00107073"/>
    <w:rsid w:val="000129E7"/>
    <w:rsid w:val="00031C90"/>
    <w:rsid w:val="00072632"/>
    <w:rsid w:val="00093A28"/>
    <w:rsid w:val="000E3AE0"/>
    <w:rsid w:val="00107073"/>
    <w:rsid w:val="0012345B"/>
    <w:rsid w:val="0014297C"/>
    <w:rsid w:val="00145D03"/>
    <w:rsid w:val="00155BB6"/>
    <w:rsid w:val="001C300F"/>
    <w:rsid w:val="001C7DA3"/>
    <w:rsid w:val="00200384"/>
    <w:rsid w:val="002207CF"/>
    <w:rsid w:val="00227EEC"/>
    <w:rsid w:val="00240F23"/>
    <w:rsid w:val="002E4DD0"/>
    <w:rsid w:val="002E6537"/>
    <w:rsid w:val="0035332E"/>
    <w:rsid w:val="00377D56"/>
    <w:rsid w:val="003A2B3D"/>
    <w:rsid w:val="00474A4A"/>
    <w:rsid w:val="00481D29"/>
    <w:rsid w:val="00533CF9"/>
    <w:rsid w:val="005549F9"/>
    <w:rsid w:val="0055569D"/>
    <w:rsid w:val="005660F8"/>
    <w:rsid w:val="005D4661"/>
    <w:rsid w:val="005E4702"/>
    <w:rsid w:val="00666B94"/>
    <w:rsid w:val="0067013F"/>
    <w:rsid w:val="006A204D"/>
    <w:rsid w:val="006A7C78"/>
    <w:rsid w:val="0071335D"/>
    <w:rsid w:val="00764F41"/>
    <w:rsid w:val="007930D7"/>
    <w:rsid w:val="007A69CD"/>
    <w:rsid w:val="007C4649"/>
    <w:rsid w:val="00845841"/>
    <w:rsid w:val="00863FE3"/>
    <w:rsid w:val="0087295E"/>
    <w:rsid w:val="008E6C0C"/>
    <w:rsid w:val="008F720A"/>
    <w:rsid w:val="00924F53"/>
    <w:rsid w:val="00A006DB"/>
    <w:rsid w:val="00A248AF"/>
    <w:rsid w:val="00A87721"/>
    <w:rsid w:val="00AD2A55"/>
    <w:rsid w:val="00AE132E"/>
    <w:rsid w:val="00B12BCB"/>
    <w:rsid w:val="00B35A3C"/>
    <w:rsid w:val="00B46767"/>
    <w:rsid w:val="00B50B7E"/>
    <w:rsid w:val="00B8185E"/>
    <w:rsid w:val="00BE2BC3"/>
    <w:rsid w:val="00BE66ED"/>
    <w:rsid w:val="00BF18B1"/>
    <w:rsid w:val="00C17295"/>
    <w:rsid w:val="00CA6D44"/>
    <w:rsid w:val="00CB3048"/>
    <w:rsid w:val="00CC336C"/>
    <w:rsid w:val="00CD1C0B"/>
    <w:rsid w:val="00D03D80"/>
    <w:rsid w:val="00D56740"/>
    <w:rsid w:val="00D755A2"/>
    <w:rsid w:val="00DB7F81"/>
    <w:rsid w:val="00DD1CAD"/>
    <w:rsid w:val="00DE0813"/>
    <w:rsid w:val="00E71D4D"/>
    <w:rsid w:val="00E82DEF"/>
    <w:rsid w:val="00E91651"/>
    <w:rsid w:val="00F32845"/>
    <w:rsid w:val="00F82EEE"/>
    <w:rsid w:val="00FC7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17A1E"/>
  <w15:chartTrackingRefBased/>
  <w15:docId w15:val="{4649B70E-B84F-4C4D-9F3B-1E98B93AA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0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60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0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ustomXml" Target="ink/ink1.xm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16:21:47.96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11464,'0'0'0,"0"0"0,0 0 0,0 0-24,0 0 24,0 0-16,0 0 16,0 0-856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16:20:40.93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12360,'0'0'0,"0"0"0,0 0 0,25 3 0,-25-3 0,29 12 0,-29-12 0,37 30-16,-37-30 16,35 29-8,-35-29 8,0 0-925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76</Words>
  <Characters>1005</Characters>
  <Application>Microsoft Office Word</Application>
  <DocSecurity>0</DocSecurity>
  <Lines>8</Lines>
  <Paragraphs>2</Paragraphs>
  <ScaleCrop>false</ScaleCrop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G</dc:creator>
  <cp:keywords/>
  <dc:description/>
  <cp:lastModifiedBy>Dinesh G</cp:lastModifiedBy>
  <cp:revision>2</cp:revision>
  <dcterms:created xsi:type="dcterms:W3CDTF">2020-03-19T16:59:00Z</dcterms:created>
  <dcterms:modified xsi:type="dcterms:W3CDTF">2020-03-19T16:59:00Z</dcterms:modified>
</cp:coreProperties>
</file>